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416"/>
        <w:gridCol w:w="6819"/>
      </w:tblGrid>
      <w:tr w:rsidR="00D41595" w:rsidRPr="00E252AA" w:rsidTr="00884F58">
        <w:tc>
          <w:tcPr>
            <w:tcW w:w="0" w:type="auto"/>
            <w:shd w:val="clear" w:color="auto" w:fill="auto"/>
          </w:tcPr>
          <w:p w:rsidR="00D41595" w:rsidRPr="00E252AA" w:rsidRDefault="00D41595" w:rsidP="00884F58">
            <w:pPr>
              <w:spacing w:after="288" w:line="276" w:lineRule="auto"/>
              <w:jc w:val="both"/>
            </w:pPr>
            <w:bookmarkStart w:id="0" w:name="__RefHeading__4056_1029877133"/>
            <w:bookmarkStart w:id="1" w:name="_Toc482882155"/>
            <w:bookmarkStart w:id="2" w:name="_GoBack"/>
            <w:bookmarkEnd w:id="0"/>
            <w:r w:rsidRPr="00E252AA">
              <w:t>1</w:t>
            </w:r>
          </w:p>
        </w:tc>
        <w:tc>
          <w:tcPr>
            <w:tcW w:w="0" w:type="auto"/>
            <w:shd w:val="clear" w:color="auto" w:fill="auto"/>
          </w:tcPr>
          <w:p w:rsidR="00D41595" w:rsidRPr="00E252AA" w:rsidRDefault="00D4159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D41595" w:rsidRPr="00740BE1" w:rsidRDefault="00D41595" w:rsidP="00D41595">
            <w:pPr>
              <w:spacing w:after="120" w:line="276" w:lineRule="auto"/>
              <w:rPr>
                <w:b/>
                <w:i/>
                <w:spacing w:val="-2"/>
              </w:rPr>
            </w:pPr>
            <w:r>
              <w:rPr>
                <w:b/>
              </w:rPr>
              <w:t>КАНОНИЧЕСКОЕ ПРАВО</w:t>
            </w:r>
          </w:p>
        </w:tc>
      </w:tr>
      <w:tr w:rsidR="00D41595" w:rsidRPr="00E252AA" w:rsidTr="00884F58">
        <w:tc>
          <w:tcPr>
            <w:tcW w:w="0" w:type="auto"/>
            <w:shd w:val="clear" w:color="auto" w:fill="auto"/>
          </w:tcPr>
          <w:p w:rsidR="00D41595" w:rsidRPr="00E252AA" w:rsidRDefault="00D41595" w:rsidP="00884F58">
            <w:pPr>
              <w:spacing w:after="288" w:line="276" w:lineRule="auto"/>
              <w:jc w:val="both"/>
            </w:pPr>
            <w:r w:rsidRPr="00E252AA">
              <w:t>2</w:t>
            </w:r>
          </w:p>
        </w:tc>
        <w:tc>
          <w:tcPr>
            <w:tcW w:w="0" w:type="auto"/>
            <w:shd w:val="clear" w:color="auto" w:fill="auto"/>
          </w:tcPr>
          <w:p w:rsidR="00D41595" w:rsidRPr="00E252AA" w:rsidRDefault="00D4159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D41595" w:rsidRPr="00E252AA" w:rsidRDefault="00D41595" w:rsidP="00884F58">
            <w:pPr>
              <w:spacing w:after="288" w:line="276" w:lineRule="auto"/>
              <w:jc w:val="both"/>
            </w:pPr>
            <w:r w:rsidRPr="00E252A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D41595" w:rsidRPr="00E252AA" w:rsidTr="00884F58">
        <w:tc>
          <w:tcPr>
            <w:tcW w:w="0" w:type="auto"/>
            <w:shd w:val="clear" w:color="auto" w:fill="auto"/>
          </w:tcPr>
          <w:p w:rsidR="00D41595" w:rsidRPr="00E252AA" w:rsidRDefault="00D41595" w:rsidP="00884F58">
            <w:pPr>
              <w:spacing w:after="288" w:line="276" w:lineRule="auto"/>
              <w:jc w:val="both"/>
            </w:pPr>
            <w:r w:rsidRPr="00E252AA">
              <w:t>3</w:t>
            </w:r>
          </w:p>
        </w:tc>
        <w:tc>
          <w:tcPr>
            <w:tcW w:w="0" w:type="auto"/>
            <w:shd w:val="clear" w:color="auto" w:fill="auto"/>
          </w:tcPr>
          <w:p w:rsidR="00D41595" w:rsidRPr="00E252AA" w:rsidRDefault="00D4159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D41595" w:rsidRPr="00E252AA" w:rsidRDefault="00D41595" w:rsidP="00884F58">
            <w:pPr>
              <w:spacing w:after="288" w:line="276" w:lineRule="auto"/>
              <w:jc w:val="both"/>
            </w:pPr>
            <w:r w:rsidRPr="00E252AA">
              <w:t>бакалавр богословия</w:t>
            </w:r>
          </w:p>
        </w:tc>
      </w:tr>
      <w:tr w:rsidR="00D41595" w:rsidRPr="00E252AA" w:rsidTr="00884F58">
        <w:tc>
          <w:tcPr>
            <w:tcW w:w="0" w:type="auto"/>
            <w:shd w:val="clear" w:color="auto" w:fill="auto"/>
          </w:tcPr>
          <w:p w:rsidR="00D41595" w:rsidRPr="00E252AA" w:rsidRDefault="00D41595" w:rsidP="00884F58">
            <w:pPr>
              <w:spacing w:after="288" w:line="276" w:lineRule="auto"/>
              <w:jc w:val="both"/>
            </w:pPr>
            <w:r w:rsidRPr="00E252AA">
              <w:t>4</w:t>
            </w:r>
          </w:p>
        </w:tc>
        <w:tc>
          <w:tcPr>
            <w:tcW w:w="0" w:type="auto"/>
            <w:shd w:val="clear" w:color="auto" w:fill="auto"/>
          </w:tcPr>
          <w:p w:rsidR="00D41595" w:rsidRPr="00E252AA" w:rsidRDefault="00D4159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D41595" w:rsidRPr="00E252AA" w:rsidRDefault="00D41595" w:rsidP="00884F58">
            <w:pPr>
              <w:spacing w:after="288" w:line="276" w:lineRule="auto"/>
              <w:jc w:val="both"/>
            </w:pPr>
            <w:r w:rsidRPr="00E252AA">
              <w:t>очная</w:t>
            </w:r>
          </w:p>
        </w:tc>
      </w:tr>
      <w:tr w:rsidR="00D41595" w:rsidRPr="00E252AA" w:rsidTr="00884F58">
        <w:tc>
          <w:tcPr>
            <w:tcW w:w="0" w:type="auto"/>
            <w:shd w:val="clear" w:color="auto" w:fill="auto"/>
          </w:tcPr>
          <w:p w:rsidR="00D41595" w:rsidRPr="00E252AA" w:rsidRDefault="00D41595" w:rsidP="00884F58">
            <w:pPr>
              <w:spacing w:after="288" w:line="276" w:lineRule="auto"/>
              <w:jc w:val="both"/>
            </w:pPr>
            <w:r w:rsidRPr="00E252AA">
              <w:t>5</w:t>
            </w:r>
          </w:p>
        </w:tc>
        <w:tc>
          <w:tcPr>
            <w:tcW w:w="0" w:type="auto"/>
            <w:shd w:val="clear" w:color="auto" w:fill="auto"/>
          </w:tcPr>
          <w:p w:rsidR="00D41595" w:rsidRPr="00E252AA" w:rsidRDefault="00D4159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D41595" w:rsidRPr="00E252AA" w:rsidRDefault="00D41595" w:rsidP="00884F58">
            <w:pPr>
              <w:spacing w:after="288" w:line="276" w:lineRule="auto"/>
              <w:jc w:val="both"/>
            </w:pPr>
            <w:r w:rsidRPr="00E252AA">
              <w:t>2017</w:t>
            </w:r>
          </w:p>
        </w:tc>
      </w:tr>
      <w:tr w:rsidR="00D41595" w:rsidRPr="00E252AA" w:rsidTr="00884F58">
        <w:tc>
          <w:tcPr>
            <w:tcW w:w="0" w:type="auto"/>
            <w:shd w:val="clear" w:color="auto" w:fill="auto"/>
          </w:tcPr>
          <w:p w:rsidR="00D41595" w:rsidRPr="00E252AA" w:rsidRDefault="00D41595" w:rsidP="00884F58">
            <w:pPr>
              <w:spacing w:after="288" w:line="276" w:lineRule="auto"/>
              <w:jc w:val="both"/>
            </w:pPr>
            <w:r w:rsidRPr="00E252AA">
              <w:t>6</w:t>
            </w:r>
          </w:p>
        </w:tc>
        <w:tc>
          <w:tcPr>
            <w:tcW w:w="0" w:type="auto"/>
            <w:shd w:val="clear" w:color="auto" w:fill="auto"/>
          </w:tcPr>
          <w:p w:rsidR="00D41595" w:rsidRPr="00E252AA" w:rsidRDefault="00D4159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D41595" w:rsidRPr="00C57227" w:rsidRDefault="00C57227" w:rsidP="00C57227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jc w:val="both"/>
              <w:rPr>
                <w:b w:val="0"/>
              </w:rPr>
            </w:pPr>
            <w:r w:rsidRPr="00272097">
              <w:rPr>
                <w:b w:val="0"/>
              </w:rPr>
              <w:t xml:space="preserve">Целью освоения дисциплины является формирование у студентов общекультурной компетенции ОК–4: </w:t>
            </w:r>
            <w:r w:rsidRPr="00272097">
              <w:rPr>
                <w:b w:val="0"/>
                <w:bCs/>
                <w:color w:val="000000"/>
              </w:rPr>
              <w:t>способность использовать основы правовых знаний в различных сферах деятельности на материале канонического права Православной Церкви.</w:t>
            </w:r>
          </w:p>
        </w:tc>
      </w:tr>
      <w:tr w:rsidR="00D41595" w:rsidRPr="00E252AA" w:rsidTr="00884F58">
        <w:tc>
          <w:tcPr>
            <w:tcW w:w="0" w:type="auto"/>
            <w:shd w:val="clear" w:color="auto" w:fill="auto"/>
          </w:tcPr>
          <w:p w:rsidR="00D41595" w:rsidRPr="00E252AA" w:rsidRDefault="00D41595" w:rsidP="00884F58">
            <w:pPr>
              <w:spacing w:after="288" w:line="276" w:lineRule="auto"/>
              <w:jc w:val="both"/>
            </w:pPr>
            <w:r w:rsidRPr="00E252AA">
              <w:t>7</w:t>
            </w:r>
          </w:p>
        </w:tc>
        <w:tc>
          <w:tcPr>
            <w:tcW w:w="0" w:type="auto"/>
            <w:shd w:val="clear" w:color="auto" w:fill="auto"/>
          </w:tcPr>
          <w:p w:rsidR="00D41595" w:rsidRPr="00E252AA" w:rsidRDefault="00D4159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 xml:space="preserve">Место дисциплины в структуре </w:t>
            </w:r>
            <w:proofErr w:type="spellStart"/>
            <w:r w:rsidRPr="00E252AA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D41595" w:rsidRPr="00E252AA" w:rsidRDefault="00D41595" w:rsidP="00884F58">
            <w:pPr>
              <w:spacing w:line="276" w:lineRule="auto"/>
              <w:jc w:val="both"/>
            </w:pPr>
            <w:r>
              <w:t>Вариативная часть, обязательные дисциплины</w:t>
            </w:r>
          </w:p>
        </w:tc>
      </w:tr>
      <w:tr w:rsidR="00D41595" w:rsidRPr="00E252AA" w:rsidTr="00884F58">
        <w:tc>
          <w:tcPr>
            <w:tcW w:w="0" w:type="auto"/>
            <w:shd w:val="clear" w:color="auto" w:fill="auto"/>
          </w:tcPr>
          <w:p w:rsidR="00D41595" w:rsidRPr="00E252AA" w:rsidRDefault="00D41595" w:rsidP="00884F58">
            <w:pPr>
              <w:spacing w:after="288" w:line="276" w:lineRule="auto"/>
              <w:jc w:val="both"/>
            </w:pPr>
            <w:r w:rsidRPr="00E252AA">
              <w:t>8</w:t>
            </w:r>
          </w:p>
        </w:tc>
        <w:tc>
          <w:tcPr>
            <w:tcW w:w="0" w:type="auto"/>
            <w:shd w:val="clear" w:color="auto" w:fill="auto"/>
          </w:tcPr>
          <w:p w:rsidR="00D41595" w:rsidRPr="00E252AA" w:rsidRDefault="00D4159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D41595" w:rsidRPr="00065BFB" w:rsidRDefault="00C57227" w:rsidP="00C57227">
            <w:pPr>
              <w:widowControl w:val="0"/>
              <w:spacing w:after="120" w:line="276" w:lineRule="auto"/>
              <w:jc w:val="both"/>
            </w:pPr>
            <w:r w:rsidRPr="00272097">
              <w:t xml:space="preserve">ОК-4: способность использовать основы правовых знаний в различных сферах деятельности. </w:t>
            </w:r>
          </w:p>
        </w:tc>
      </w:tr>
      <w:tr w:rsidR="00D41595" w:rsidRPr="00E252AA" w:rsidTr="00884F58">
        <w:tc>
          <w:tcPr>
            <w:tcW w:w="0" w:type="auto"/>
            <w:shd w:val="clear" w:color="auto" w:fill="auto"/>
          </w:tcPr>
          <w:p w:rsidR="00D41595" w:rsidRPr="00E252AA" w:rsidRDefault="00D41595" w:rsidP="00884F58">
            <w:pPr>
              <w:spacing w:after="288" w:line="276" w:lineRule="auto"/>
              <w:jc w:val="both"/>
            </w:pPr>
            <w:r w:rsidRPr="00E252AA">
              <w:t>9</w:t>
            </w:r>
          </w:p>
        </w:tc>
        <w:tc>
          <w:tcPr>
            <w:tcW w:w="0" w:type="auto"/>
            <w:shd w:val="clear" w:color="auto" w:fill="auto"/>
          </w:tcPr>
          <w:p w:rsidR="00D41595" w:rsidRPr="00E252AA" w:rsidRDefault="00D4159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D41595" w:rsidRPr="009B4AF3" w:rsidRDefault="00C57227" w:rsidP="00884F58">
            <w:pPr>
              <w:spacing w:after="288" w:line="276" w:lineRule="auto"/>
              <w:jc w:val="both"/>
            </w:pPr>
            <w:r w:rsidRPr="00272097">
              <w:rPr>
                <w:i/>
                <w:iCs/>
              </w:rPr>
              <w:t xml:space="preserve">Сильвестрова </w:t>
            </w:r>
            <w:proofErr w:type="spellStart"/>
            <w:r w:rsidRPr="00272097">
              <w:rPr>
                <w:i/>
                <w:iCs/>
              </w:rPr>
              <w:t>Е.В</w:t>
            </w:r>
            <w:proofErr w:type="spellEnd"/>
            <w:r w:rsidRPr="00272097">
              <w:rPr>
                <w:i/>
                <w:iCs/>
              </w:rPr>
              <w:t>.</w:t>
            </w:r>
          </w:p>
        </w:tc>
      </w:tr>
    </w:tbl>
    <w:p w:rsidR="00D41595" w:rsidRPr="00E252AA" w:rsidRDefault="00D41595" w:rsidP="00D41595">
      <w:pPr>
        <w:spacing w:after="288" w:line="276" w:lineRule="auto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D41595" w:rsidRPr="00E252AA" w:rsidTr="00884F58">
        <w:trPr>
          <w:trHeight w:val="347"/>
        </w:trPr>
        <w:tc>
          <w:tcPr>
            <w:tcW w:w="787" w:type="pct"/>
          </w:tcPr>
          <w:p w:rsidR="00D41595" w:rsidRPr="00E252AA" w:rsidRDefault="00D4159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D41595" w:rsidRPr="00E252AA" w:rsidRDefault="00D4159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D41595" w:rsidRPr="00E252AA" w:rsidRDefault="00D4159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D41595" w:rsidRPr="00E252AA" w:rsidRDefault="00D41595" w:rsidP="00884F58">
            <w:pPr>
              <w:spacing w:after="288" w:line="276" w:lineRule="auto"/>
              <w:jc w:val="both"/>
              <w:rPr>
                <w:i/>
              </w:rPr>
            </w:pPr>
            <w:proofErr w:type="gramStart"/>
            <w:r w:rsidRPr="00E252AA">
              <w:rPr>
                <w:i/>
              </w:rPr>
              <w:t>Ср</w:t>
            </w:r>
            <w:proofErr w:type="gramEnd"/>
            <w:r w:rsidRPr="00E252AA">
              <w:rPr>
                <w:i/>
              </w:rPr>
              <w:t>.</w:t>
            </w:r>
          </w:p>
        </w:tc>
        <w:tc>
          <w:tcPr>
            <w:tcW w:w="667" w:type="pct"/>
          </w:tcPr>
          <w:p w:rsidR="00D41595" w:rsidRPr="00E252AA" w:rsidRDefault="00D4159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D41595" w:rsidRPr="00E252AA" w:rsidRDefault="00D4159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Промежуточная аттестация</w:t>
            </w:r>
          </w:p>
        </w:tc>
      </w:tr>
      <w:tr w:rsidR="00C57227" w:rsidRPr="00E252AA" w:rsidTr="00884F58">
        <w:tc>
          <w:tcPr>
            <w:tcW w:w="787" w:type="pct"/>
          </w:tcPr>
          <w:p w:rsidR="00C57227" w:rsidRPr="00272097" w:rsidRDefault="00C57227" w:rsidP="00884F58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7-8</w:t>
            </w:r>
          </w:p>
        </w:tc>
        <w:tc>
          <w:tcPr>
            <w:tcW w:w="453" w:type="pct"/>
          </w:tcPr>
          <w:p w:rsidR="00C57227" w:rsidRPr="00272097" w:rsidRDefault="00C57227" w:rsidP="00884F58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393" w:type="pct"/>
          </w:tcPr>
          <w:p w:rsidR="00C57227" w:rsidRPr="00272097" w:rsidRDefault="00C57227" w:rsidP="00884F58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58</w:t>
            </w:r>
          </w:p>
        </w:tc>
        <w:tc>
          <w:tcPr>
            <w:tcW w:w="384" w:type="pct"/>
          </w:tcPr>
          <w:p w:rsidR="00C57227" w:rsidRPr="00272097" w:rsidRDefault="00C57227" w:rsidP="00884F58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59</w:t>
            </w:r>
          </w:p>
        </w:tc>
        <w:tc>
          <w:tcPr>
            <w:tcW w:w="667" w:type="pct"/>
          </w:tcPr>
          <w:p w:rsidR="00C57227" w:rsidRPr="00272097" w:rsidRDefault="00C57227" w:rsidP="00884F58">
            <w:pPr>
              <w:spacing w:after="120" w:line="276" w:lineRule="auto"/>
              <w:jc w:val="both"/>
              <w:rPr>
                <w:b/>
              </w:rPr>
            </w:pPr>
            <w:r w:rsidRPr="00272097">
              <w:rPr>
                <w:b/>
              </w:rPr>
              <w:t>27</w:t>
            </w:r>
          </w:p>
        </w:tc>
        <w:tc>
          <w:tcPr>
            <w:tcW w:w="2316" w:type="pct"/>
          </w:tcPr>
          <w:p w:rsidR="00C57227" w:rsidRPr="00C57227" w:rsidRDefault="00C57227" w:rsidP="00884F58">
            <w:pPr>
              <w:tabs>
                <w:tab w:val="left" w:pos="1095"/>
              </w:tabs>
              <w:spacing w:after="120" w:line="276" w:lineRule="auto"/>
              <w:rPr>
                <w:b/>
              </w:rPr>
            </w:pPr>
            <w:r w:rsidRPr="00C57227">
              <w:rPr>
                <w:b/>
              </w:rPr>
              <w:t>Экзамен</w:t>
            </w:r>
          </w:p>
        </w:tc>
      </w:tr>
    </w:tbl>
    <w:bookmarkEnd w:id="1"/>
    <w:p w:rsidR="00C73023" w:rsidRPr="00494948" w:rsidRDefault="00D41595" w:rsidP="00494948">
      <w:pPr>
        <w:spacing w:after="120" w:line="276" w:lineRule="auto"/>
        <w:jc w:val="both"/>
      </w:pPr>
      <w:r w:rsidRPr="00F64562">
        <w:rPr>
          <w:i/>
          <w:iCs/>
          <w:color w:val="000000"/>
        </w:rPr>
        <w:t xml:space="preserve"> </w:t>
      </w:r>
      <w:bookmarkEnd w:id="2"/>
    </w:p>
    <w:sectPr w:rsidR="00C73023" w:rsidRPr="00494948" w:rsidSect="00AA0462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29B1" w:rsidRDefault="003329B1" w:rsidP="005F5357">
      <w:r>
        <w:separator/>
      </w:r>
    </w:p>
  </w:endnote>
  <w:endnote w:type="continuationSeparator" w:id="0">
    <w:p w:rsidR="003329B1" w:rsidRDefault="003329B1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19701745"/>
      <w:docPartObj>
        <w:docPartGallery w:val="Page Numbers (Bottom of Page)"/>
        <w:docPartUnique/>
      </w:docPartObj>
    </w:sdtPr>
    <w:sdtEndPr/>
    <w:sdtContent>
      <w:p w:rsidR="005F5357" w:rsidRDefault="002B4BA7">
        <w:pPr>
          <w:pStyle w:val="aa"/>
          <w:jc w:val="center"/>
        </w:pPr>
        <w:r>
          <w:fldChar w:fldCharType="begin"/>
        </w:r>
        <w:r w:rsidR="005F5357">
          <w:instrText>PAGE   \* MERGEFORMAT</w:instrText>
        </w:r>
        <w:r>
          <w:fldChar w:fldCharType="separate"/>
        </w:r>
        <w:r w:rsidR="00494948">
          <w:rPr>
            <w:noProof/>
          </w:rPr>
          <w:t>1</w:t>
        </w:r>
        <w:r>
          <w:fldChar w:fldCharType="end"/>
        </w:r>
      </w:p>
    </w:sdtContent>
  </w:sdt>
  <w:p w:rsidR="005F5357" w:rsidRDefault="005F5357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29B1" w:rsidRDefault="003329B1" w:rsidP="005F5357">
      <w:r>
        <w:separator/>
      </w:r>
    </w:p>
  </w:footnote>
  <w:footnote w:type="continuationSeparator" w:id="0">
    <w:p w:rsidR="003329B1" w:rsidRDefault="003329B1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6"/>
  </w:num>
  <w:num w:numId="5">
    <w:abstractNumId w:val="1"/>
  </w:num>
  <w:num w:numId="6">
    <w:abstractNumId w:val="2"/>
  </w:num>
  <w:num w:numId="7">
    <w:abstractNumId w:val="3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zMyMje2MDIwMjZU0lEKTi0uzszPAykwqQUAhd2xWywAAAA="/>
  </w:docVars>
  <w:rsids>
    <w:rsidRoot w:val="00757C45"/>
    <w:rsid w:val="00081A1B"/>
    <w:rsid w:val="000D5997"/>
    <w:rsid w:val="00120B55"/>
    <w:rsid w:val="001615A5"/>
    <w:rsid w:val="001B06FC"/>
    <w:rsid w:val="001D609C"/>
    <w:rsid w:val="00210685"/>
    <w:rsid w:val="00272097"/>
    <w:rsid w:val="00272DD2"/>
    <w:rsid w:val="002B4BA7"/>
    <w:rsid w:val="002B5252"/>
    <w:rsid w:val="002E6032"/>
    <w:rsid w:val="0030718A"/>
    <w:rsid w:val="003329B1"/>
    <w:rsid w:val="003857AF"/>
    <w:rsid w:val="003D1279"/>
    <w:rsid w:val="00464CA0"/>
    <w:rsid w:val="00482E7B"/>
    <w:rsid w:val="00484FB4"/>
    <w:rsid w:val="00494948"/>
    <w:rsid w:val="004B4FFD"/>
    <w:rsid w:val="00525A9F"/>
    <w:rsid w:val="005C0E52"/>
    <w:rsid w:val="005F5357"/>
    <w:rsid w:val="006712D3"/>
    <w:rsid w:val="00713FF1"/>
    <w:rsid w:val="00757C45"/>
    <w:rsid w:val="007A463D"/>
    <w:rsid w:val="008C49C6"/>
    <w:rsid w:val="0099525F"/>
    <w:rsid w:val="009E6244"/>
    <w:rsid w:val="009E7B8A"/>
    <w:rsid w:val="00A64187"/>
    <w:rsid w:val="00AA0462"/>
    <w:rsid w:val="00B43D04"/>
    <w:rsid w:val="00BA134C"/>
    <w:rsid w:val="00C57227"/>
    <w:rsid w:val="00C73023"/>
    <w:rsid w:val="00C9593B"/>
    <w:rsid w:val="00D10310"/>
    <w:rsid w:val="00D12147"/>
    <w:rsid w:val="00D41595"/>
    <w:rsid w:val="00D445D7"/>
    <w:rsid w:val="00D522DA"/>
    <w:rsid w:val="00D57F79"/>
    <w:rsid w:val="00EE6405"/>
    <w:rsid w:val="00FC2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F5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272097"/>
    <w:pPr>
      <w:keepNext/>
      <w:keepLines/>
      <w:spacing w:after="120" w:line="276" w:lineRule="auto"/>
      <w:outlineLvl w:val="0"/>
    </w:pPr>
    <w:rPr>
      <w:rFonts w:asciiTheme="majorBidi" w:eastAsiaTheme="majorEastAsia" w:hAnsiTheme="majorBidi" w:cstheme="majorBidi"/>
      <w:bCs/>
      <w:color w:val="000000" w:themeColor="text1"/>
    </w:rPr>
  </w:style>
  <w:style w:type="paragraph" w:styleId="2">
    <w:name w:val="heading 2"/>
    <w:basedOn w:val="a"/>
    <w:next w:val="a"/>
    <w:link w:val="20"/>
    <w:autoRedefine/>
    <w:unhideWhenUsed/>
    <w:qFormat/>
    <w:rsid w:val="00272097"/>
    <w:pPr>
      <w:keepNext/>
      <w:keepLines/>
      <w:spacing w:after="120" w:line="276" w:lineRule="auto"/>
      <w:outlineLvl w:val="1"/>
    </w:pPr>
    <w:rPr>
      <w:rFonts w:asciiTheme="majorBidi" w:hAnsiTheme="majorBidi" w:cstheme="majorBidi"/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272097"/>
    <w:rPr>
      <w:rFonts w:asciiTheme="majorBidi" w:eastAsia="Times New Roman" w:hAnsiTheme="majorBidi" w:cstheme="majorBidi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272097"/>
    <w:rPr>
      <w:rFonts w:asciiTheme="majorBidi" w:eastAsiaTheme="majorEastAsia" w:hAnsiTheme="majorBidi" w:cstheme="majorBidi"/>
      <w:bCs/>
      <w:color w:val="000000" w:themeColor="text1"/>
      <w:sz w:val="24"/>
      <w:szCs w:val="24"/>
      <w:lang w:eastAsia="ru-RU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4">
    <w:name w:val="Hyperlink"/>
    <w:uiPriority w:val="99"/>
    <w:unhideWhenUsed/>
    <w:rsid w:val="005F5357"/>
    <w:rPr>
      <w:color w:val="0000FF"/>
      <w:u w:val="single"/>
    </w:rPr>
  </w:style>
  <w:style w:type="paragraph" w:styleId="a5">
    <w:name w:val="TOC Heading"/>
    <w:basedOn w:val="10"/>
    <w:next w:val="a"/>
    <w:uiPriority w:val="39"/>
    <w:unhideWhenUsed/>
    <w:qFormat/>
    <w:rsid w:val="005F5357"/>
    <w:pPr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5F5357"/>
    <w:pPr>
      <w:spacing w:after="100"/>
      <w:ind w:left="240"/>
    </w:p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header"/>
    <w:basedOn w:val="a"/>
    <w:link w:val="a9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c">
    <w:name w:val="Table Grid"/>
    <w:basedOn w:val="a1"/>
    <w:uiPriority w:val="59"/>
    <w:rsid w:val="00525A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1</cp:revision>
  <dcterms:created xsi:type="dcterms:W3CDTF">2017-07-25T13:40:00Z</dcterms:created>
  <dcterms:modified xsi:type="dcterms:W3CDTF">2018-03-22T09:23:00Z</dcterms:modified>
</cp:coreProperties>
</file>